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44A50" w:rsidRDefault="00332995">
      <w:pPr>
        <w:spacing w:before="240" w:after="240"/>
      </w:pPr>
      <w:r>
        <w:t>What is Orbera.Article.Body Morph MD.KA</w:t>
      </w:r>
    </w:p>
    <w:p w14:paraId="00000002" w14:textId="77777777" w:rsidR="00544A50" w:rsidRDefault="00332995">
      <w:pPr>
        <w:spacing w:before="240" w:after="240"/>
      </w:pPr>
      <w:r>
        <w:t>/what is Orbera</w:t>
      </w:r>
    </w:p>
    <w:p w14:paraId="00000003" w14:textId="77777777" w:rsidR="00544A50" w:rsidRDefault="00332995">
      <w:pPr>
        <w:spacing w:before="240" w:after="240"/>
      </w:pPr>
      <w:r>
        <w:t>KW: what is Orbera</w:t>
      </w:r>
    </w:p>
    <w:p w14:paraId="00000004" w14:textId="77777777" w:rsidR="00544A50" w:rsidRDefault="00332995">
      <w:pPr>
        <w:spacing w:before="240" w:after="240"/>
      </w:pPr>
      <w:r>
        <w:t>Meta: What is Orbera? Countless people want to know how this gastric balloon works to achieve significant weight loss and a skinny, slim figure. Learn more here.</w:t>
      </w:r>
    </w:p>
    <w:p w14:paraId="00000005" w14:textId="294AF7C7" w:rsidR="00544A50" w:rsidRDefault="00332995">
      <w:pPr>
        <w:spacing w:before="240" w:after="240"/>
      </w:pPr>
      <w:r>
        <w:t>What is Orbera? | Learn about the #1 Gastric Balloon</w:t>
      </w:r>
    </w:p>
    <w:p w14:paraId="00000006" w14:textId="3669E839" w:rsidR="00544A50" w:rsidRDefault="00332995">
      <w:pPr>
        <w:spacing w:before="240" w:after="240"/>
      </w:pPr>
      <w:r>
        <w:t xml:space="preserve">What is Orbera? Many people want to know how this </w:t>
      </w:r>
      <w:r w:rsidR="00A26FB6" w:rsidRPr="00A26FB6">
        <w:rPr>
          <w:u w:val="single"/>
        </w:rPr>
        <w:t>weight loss</w:t>
      </w:r>
      <w:r w:rsidRPr="00A26FB6">
        <w:rPr>
          <w:u w:val="single"/>
        </w:rPr>
        <w:t xml:space="preserve"> ba</w:t>
      </w:r>
      <w:r w:rsidRPr="00A26FB6">
        <w:rPr>
          <w:u w:val="single"/>
        </w:rPr>
        <w:t>lloon</w:t>
      </w:r>
      <w:r>
        <w:t xml:space="preserve"> helps patients lose weight and change their lifestyle. Read on to learn more about this gastric balloon and how it is a less-invasive way to lose weight.</w:t>
      </w:r>
    </w:p>
    <w:p w14:paraId="00000007" w14:textId="77777777" w:rsidR="00544A50" w:rsidRDefault="00332995">
      <w:pPr>
        <w:spacing w:before="240" w:after="240"/>
      </w:pPr>
      <w:r>
        <w:t>What is Orbera Good For?</w:t>
      </w:r>
    </w:p>
    <w:p w14:paraId="00000008" w14:textId="7D43CE5E" w:rsidR="00544A50" w:rsidRDefault="00332995">
      <w:pPr>
        <w:spacing w:before="240" w:after="240"/>
      </w:pPr>
      <w:r>
        <w:t xml:space="preserve">What is Orbera good for? </w:t>
      </w:r>
      <w:r w:rsidR="00A26FB6">
        <w:t xml:space="preserve">Orbera </w:t>
      </w:r>
      <w:r>
        <w:t xml:space="preserve">is </w:t>
      </w:r>
      <w:r w:rsidR="00A26FB6">
        <w:t>a popular, non-surgical w</w:t>
      </w:r>
      <w:r>
        <w:t>eight loss proced</w:t>
      </w:r>
      <w:r>
        <w:t>ure. This treatment is</w:t>
      </w:r>
      <w:r w:rsidR="00A26FB6">
        <w:t xml:space="preserve"> a</w:t>
      </w:r>
      <w:r>
        <w:t>n excellen</w:t>
      </w:r>
      <w:r w:rsidR="00A26FB6">
        <w:t xml:space="preserve">t </w:t>
      </w:r>
      <w:r>
        <w:t>alternative to invasive weight loss surgeries like gastric bypass. The gastric balloon helps patients eat less, feel full longer, and lose a significant amount of weight relatively fast.</w:t>
      </w:r>
    </w:p>
    <w:p w14:paraId="0C6FF426" w14:textId="57390A1A" w:rsidR="00A26FB6" w:rsidRPr="00A26FB6" w:rsidRDefault="00A26FB6" w:rsidP="00A26FB6">
      <w:pPr>
        <w:spacing w:before="240" w:after="240"/>
        <w:jc w:val="right"/>
        <w:rPr>
          <w:u w:val="single"/>
        </w:rPr>
      </w:pPr>
      <w:r w:rsidRPr="00A26FB6">
        <w:rPr>
          <w:u w:val="single"/>
        </w:rPr>
        <w:t>Learn more about Orbera &gt;&gt;</w:t>
      </w:r>
    </w:p>
    <w:p w14:paraId="130C3C63" w14:textId="1D44BEBD" w:rsidR="00A26FB6" w:rsidRDefault="00A26FB6">
      <w:pPr>
        <w:spacing w:before="240" w:after="240"/>
      </w:pPr>
      <w:r>
        <w:t>Changes that Last</w:t>
      </w:r>
    </w:p>
    <w:p w14:paraId="00000009" w14:textId="77777777" w:rsidR="00544A50" w:rsidRDefault="00332995">
      <w:pPr>
        <w:spacing w:before="240" w:after="240"/>
      </w:pPr>
      <w:r>
        <w:t>Not only will patients receive the ga</w:t>
      </w:r>
      <w:r>
        <w:t>stric balloon, but they also get comprehensive support from a team to aid them in lifestyle changes post balloon. Each Orbera patient will receive personalized health plans and professional coaching to guarantee weight loss success.</w:t>
      </w:r>
    </w:p>
    <w:p w14:paraId="0000000A" w14:textId="77777777" w:rsidR="00544A50" w:rsidRDefault="00332995">
      <w:pPr>
        <w:spacing w:before="240" w:after="240"/>
      </w:pPr>
      <w:r>
        <w:t>What is Orbera Benefits</w:t>
      </w:r>
      <w:r>
        <w:t>?</w:t>
      </w:r>
    </w:p>
    <w:p w14:paraId="0000000B" w14:textId="77777777" w:rsidR="00544A50" w:rsidRDefault="00332995">
      <w:pPr>
        <w:numPr>
          <w:ilvl w:val="0"/>
          <w:numId w:val="1"/>
        </w:numPr>
        <w:spacing w:before="240"/>
      </w:pPr>
      <w:r>
        <w:t>FDA approved weight loss balloon</w:t>
      </w:r>
    </w:p>
    <w:p w14:paraId="0000000C" w14:textId="77777777" w:rsidR="00544A50" w:rsidRDefault="00332995">
      <w:pPr>
        <w:numPr>
          <w:ilvl w:val="0"/>
          <w:numId w:val="1"/>
        </w:numPr>
      </w:pPr>
      <w:r>
        <w:t>Non-surgical procedure</w:t>
      </w:r>
    </w:p>
    <w:p w14:paraId="0000000D" w14:textId="77777777" w:rsidR="00544A50" w:rsidRDefault="00332995">
      <w:pPr>
        <w:numPr>
          <w:ilvl w:val="0"/>
          <w:numId w:val="1"/>
        </w:numPr>
      </w:pPr>
      <w:r>
        <w:t>Removable, non-permanent</w:t>
      </w:r>
    </w:p>
    <w:p w14:paraId="0000000E" w14:textId="77777777" w:rsidR="00544A50" w:rsidRDefault="00332995">
      <w:pPr>
        <w:numPr>
          <w:ilvl w:val="0"/>
          <w:numId w:val="1"/>
        </w:numPr>
      </w:pPr>
      <w:r>
        <w:t>Easy, out-patient procedure</w:t>
      </w:r>
    </w:p>
    <w:p w14:paraId="0000000F" w14:textId="77777777" w:rsidR="00544A50" w:rsidRDefault="00332995">
      <w:pPr>
        <w:numPr>
          <w:ilvl w:val="0"/>
          <w:numId w:val="1"/>
        </w:numPr>
      </w:pPr>
      <w:r>
        <w:t>Lose weight quickly</w:t>
      </w:r>
    </w:p>
    <w:p w14:paraId="00000010" w14:textId="77777777" w:rsidR="00544A50" w:rsidRDefault="00332995">
      <w:pPr>
        <w:numPr>
          <w:ilvl w:val="0"/>
          <w:numId w:val="1"/>
        </w:numPr>
      </w:pPr>
      <w:r>
        <w:t>Long-term results</w:t>
      </w:r>
    </w:p>
    <w:p w14:paraId="00000011" w14:textId="77777777" w:rsidR="00544A50" w:rsidRDefault="00332995">
      <w:pPr>
        <w:numPr>
          <w:ilvl w:val="0"/>
          <w:numId w:val="1"/>
        </w:numPr>
      </w:pPr>
      <w:r>
        <w:t>Eat less and feel full more</w:t>
      </w:r>
    </w:p>
    <w:p w14:paraId="00000012" w14:textId="77777777" w:rsidR="00544A50" w:rsidRDefault="00332995">
      <w:pPr>
        <w:numPr>
          <w:ilvl w:val="0"/>
          <w:numId w:val="1"/>
        </w:numPr>
      </w:pPr>
      <w:r>
        <w:t>Customized health plan and coaching</w:t>
      </w:r>
    </w:p>
    <w:p w14:paraId="00000013" w14:textId="77777777" w:rsidR="00544A50" w:rsidRDefault="00332995">
      <w:pPr>
        <w:numPr>
          <w:ilvl w:val="0"/>
          <w:numId w:val="1"/>
        </w:numPr>
        <w:spacing w:after="240"/>
      </w:pPr>
      <w:r>
        <w:t>Minimal to no downtime required</w:t>
      </w:r>
    </w:p>
    <w:p w14:paraId="00000014" w14:textId="77777777" w:rsidR="00544A50" w:rsidRDefault="00332995">
      <w:pPr>
        <w:spacing w:before="240" w:after="240"/>
      </w:pPr>
      <w:r>
        <w:t>What is Orb</w:t>
      </w:r>
      <w:r>
        <w:t>era Treatment?</w:t>
      </w:r>
    </w:p>
    <w:p w14:paraId="00000015" w14:textId="01276F82" w:rsidR="00544A50" w:rsidRDefault="00332995">
      <w:pPr>
        <w:spacing w:before="240" w:after="240"/>
      </w:pPr>
      <w:r>
        <w:t xml:space="preserve">What is Orbera treatment like? During the procedure, a gastric balloon is put inside the patient’s stomach. The doctor will insert the balloon via an endoscope. Once correctly placed in the </w:t>
      </w:r>
      <w:r>
        <w:lastRenderedPageBreak/>
        <w:t>stomach, the doctor will inflate the balloon with s</w:t>
      </w:r>
      <w:r>
        <w:t>aline. The weight loss</w:t>
      </w:r>
      <w:r>
        <w:t xml:space="preserve"> balloon takes up the majority of the room in the stomach. This allows the balloon to help decrease the amount of space in the stomach for food. Orbera gastric balloons eliminate overweight by helping the patient feel full sooner and l</w:t>
      </w:r>
      <w:r>
        <w:t>onger.</w:t>
      </w:r>
    </w:p>
    <w:p w14:paraId="00000016" w14:textId="0EDAF798" w:rsidR="00544A50" w:rsidRDefault="00332995">
      <w:pPr>
        <w:spacing w:before="240" w:after="240"/>
      </w:pPr>
      <w:r>
        <w:t>The balloon, however, is only temporary. After six</w:t>
      </w:r>
      <w:r>
        <w:t xml:space="preserve"> months, the patient will have the balloon removed. During those six</w:t>
      </w:r>
      <w:r>
        <w:t xml:space="preserve"> months, the patient will work </w:t>
      </w:r>
      <w:proofErr w:type="gramStart"/>
      <w:r>
        <w:t>hand-in-hand</w:t>
      </w:r>
      <w:proofErr w:type="gramEnd"/>
      <w:r>
        <w:t xml:space="preserve"> with a team of people. The support team helps each patient change eating habits and effecti</w:t>
      </w:r>
      <w:r>
        <w:t>vely adopt a healthy lifestyle to ensure permanent weight loss success even after removing the balloon.</w:t>
      </w:r>
    </w:p>
    <w:p w14:paraId="7AF427AD" w14:textId="6C9E07B2" w:rsidR="00A26FB6" w:rsidRPr="00A26FB6" w:rsidRDefault="00A26FB6" w:rsidP="00A26FB6">
      <w:pPr>
        <w:spacing w:before="240" w:after="240"/>
        <w:jc w:val="right"/>
        <w:rPr>
          <w:u w:val="single"/>
        </w:rPr>
      </w:pPr>
      <w:r w:rsidRPr="00A26FB6">
        <w:rPr>
          <w:u w:val="single"/>
        </w:rPr>
        <w:t>See Real Orbera Results &gt;&gt;</w:t>
      </w:r>
    </w:p>
    <w:p w14:paraId="00000017" w14:textId="77777777" w:rsidR="00544A50" w:rsidRDefault="00332995">
      <w:pPr>
        <w:spacing w:before="240" w:after="240"/>
      </w:pPr>
      <w:r>
        <w:t>What is Orbera Treatment Time?</w:t>
      </w:r>
    </w:p>
    <w:p w14:paraId="00000018" w14:textId="34F87E5E" w:rsidR="00544A50" w:rsidRDefault="00332995">
      <w:pPr>
        <w:spacing w:before="240" w:after="240"/>
      </w:pPr>
      <w:r>
        <w:t>The Orbera treatment time is relatively fast and straightforward</w:t>
      </w:r>
      <w:r>
        <w:t xml:space="preserve">. The </w:t>
      </w:r>
      <w:r w:rsidRPr="00E91D2E">
        <w:rPr>
          <w:u w:val="single"/>
        </w:rPr>
        <w:t>gastric balloon</w:t>
      </w:r>
      <w:r>
        <w:t xml:space="preserve"> is put into the stomach during an easy, 30-m</w:t>
      </w:r>
      <w:r>
        <w:t>inute procedure. This procedure is out-patient. Y</w:t>
      </w:r>
      <w:r>
        <w:t>ou can go home afterward,</w:t>
      </w:r>
      <w:r>
        <w:t xml:space="preserve"> with no hospital stay required.</w:t>
      </w:r>
    </w:p>
    <w:p w14:paraId="00000019" w14:textId="77777777" w:rsidR="00544A50" w:rsidRDefault="00332995">
      <w:pPr>
        <w:spacing w:before="240" w:after="240"/>
      </w:pPr>
      <w:r>
        <w:t>What is Orbera Going to Do for Me?</w:t>
      </w:r>
    </w:p>
    <w:p w14:paraId="0000001A" w14:textId="7FF9F569" w:rsidR="00544A50" w:rsidRDefault="00332995">
      <w:pPr>
        <w:spacing w:before="240" w:after="240"/>
      </w:pPr>
      <w:r>
        <w:t>If you have struggled for years trying to lose weight and establish a healthier lifestyle, Orbera may be the so</w:t>
      </w:r>
      <w:r>
        <w:t xml:space="preserve">lution. This gastric balloon helps you change your relationship with food, allowing you to create healthy habits to make a permeant change. To learn more about Orbera and what it can do for you, schedule a consultation with </w:t>
      </w:r>
      <w:hyperlink r:id="rId5" w:history="1">
        <w:r w:rsidRPr="00A26FB6">
          <w:rPr>
            <w:rStyle w:val="Hyperlink"/>
          </w:rPr>
          <w:t>Body Morph MD</w:t>
        </w:r>
      </w:hyperlink>
      <w:r>
        <w:t>. During the consul</w:t>
      </w:r>
      <w:r>
        <w:t>tation, you can learn all about the weight loss</w:t>
      </w:r>
      <w:r>
        <w:t xml:space="preserve"> balloon, the support system you receive for a year, and how this procedure can change your life.</w:t>
      </w:r>
    </w:p>
    <w:p w14:paraId="0000001B" w14:textId="77777777" w:rsidR="00544A50" w:rsidRDefault="00332995">
      <w:pPr>
        <w:spacing w:before="240" w:after="240"/>
      </w:pPr>
      <w:r>
        <w:t>Orbera Near Me</w:t>
      </w:r>
    </w:p>
    <w:p w14:paraId="0000001C" w14:textId="0BE5BBA5" w:rsidR="00544A50" w:rsidRDefault="00332995">
      <w:pPr>
        <w:spacing w:before="240" w:after="240"/>
      </w:pPr>
      <w:r>
        <w:t xml:space="preserve">If you want to begin your journey towards a healthier lifestyle with Orbera, contact Body Morph MD. Call us at 914-391-1274 </w:t>
      </w:r>
      <w:r w:rsidR="00A26FB6">
        <w:t xml:space="preserve">or reach out online </w:t>
      </w:r>
      <w:r>
        <w:t>to schedule your gastric balloon consultation.</w:t>
      </w:r>
    </w:p>
    <w:p w14:paraId="0000001D" w14:textId="77777777" w:rsidR="00544A50" w:rsidRDefault="00544A50"/>
    <w:sectPr w:rsidR="00544A5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40857"/>
    <w:multiLevelType w:val="multilevel"/>
    <w:tmpl w:val="649AD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DC1sDAzNDcxszRX0lEKTi0uzszPAykwrAUAZQLgNCwAAAA="/>
  </w:docVars>
  <w:rsids>
    <w:rsidRoot w:val="00544A50"/>
    <w:rsid w:val="00332995"/>
    <w:rsid w:val="00544A50"/>
    <w:rsid w:val="00A26FB6"/>
    <w:rsid w:val="00E91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E7113"/>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A26FB6"/>
    <w:rPr>
      <w:color w:val="0000FF" w:themeColor="hyperlink"/>
      <w:u w:val="single"/>
    </w:rPr>
  </w:style>
  <w:style w:type="character" w:styleId="UnresolvedMention">
    <w:name w:val="Unresolved Mention"/>
    <w:basedOn w:val="DefaultParagraphFont"/>
    <w:uiPriority w:val="99"/>
    <w:semiHidden/>
    <w:unhideWhenUsed/>
    <w:rsid w:val="00A26F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ewswire.com/news/emsculpt-the-first-fda-cleared-treatment-for-building-strengthening-21147799?_ga=2.253567369.1862723732.1589849633-753290309.158559137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50</Words>
  <Characters>2992</Characters>
  <Application>Microsoft Office Word</Application>
  <DocSecurity>0</DocSecurity>
  <Lines>62</Lines>
  <Paragraphs>19</Paragraphs>
  <ScaleCrop>false</ScaleCrop>
  <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11-26T18:23:00Z</dcterms:created>
  <dcterms:modified xsi:type="dcterms:W3CDTF">2020-11-26T18:28:00Z</dcterms:modified>
</cp:coreProperties>
</file>